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arpenter</w:t>
      </w:r>
      <w:r>
        <w:t xml:space="preserve"> </w:t>
      </w:r>
      <w:r>
        <w:t xml:space="preserve">Position</w:t>
      </w:r>
      <w:r>
        <w:t xml:space="preserve"> </w:t>
      </w:r>
      <w:r>
        <w:t xml:space="preserve">in</w:t>
      </w:r>
      <w:r>
        <w:t xml:space="preserve"> </w:t>
      </w:r>
      <w:r>
        <w:t xml:space="preserve">Brazil</w:t>
      </w:r>
      <w:r>
        <w:t xml:space="preserve"> </w:t>
      </w:r>
      <w:r>
        <w:t xml:space="preserve">São</w:t>
      </w:r>
      <w:r>
        <w:t xml:space="preserve"> </w:t>
      </w:r>
      <w:r>
        <w:t xml:space="preserve">Paulo</w:t>
      </w:r>
    </w:p>
    <w:bookmarkStart w:id="20" w:name="cover-letter"/>
    <w:p>
      <w:pPr>
        <w:pStyle w:val="Heading1"/>
      </w:pPr>
      <w:r>
        <w:t xml:space="preserve">Cover Letter</w:t>
      </w:r>
    </w:p>
    <w:bookmarkEnd w:id="20"/>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Date: [Insert Date]</w:t>
      </w:r>
    </w:p>
    <w:p>
      <w:pPr>
        <w:pStyle w:val="BodyText"/>
      </w:pPr>
      <w:r>
        <w:t xml:space="preserve">[Hiring Manager's Name]</w:t>
      </w:r>
    </w:p>
    <w:p>
      <w:pPr>
        <w:pStyle w:val="BodyText"/>
      </w:pPr>
      <w:r>
        <w:t xml:space="preserve">[Company Name]</w:t>
      </w:r>
    </w:p>
    <w:p>
      <w:pPr>
        <w:pStyle w:val="BodyText"/>
      </w:pPr>
      <w:r>
        <w:t xml:space="preserve">[Company Address]</w:t>
      </w:r>
    </w:p>
    <w:p>
      <w:pPr>
        <w:pStyle w:val="BodyText"/>
      </w:pPr>
      <w:r>
        <w:t xml:space="preserve">[City, State, ZIP Code]</w:t>
      </w:r>
    </w:p>
    <w:bookmarkStart w:id="21" w:name="dear-hiring-managers-name"/>
    <w:p>
      <w:pPr>
        <w:pStyle w:val="Heading2"/>
      </w:pPr>
      <w:r>
        <w:t xml:space="preserve">Dear [Hiring Manager's Name],</w:t>
      </w:r>
    </w:p>
    <w:p>
      <w:pPr>
        <w:pStyle w:val="FirstParagraph"/>
      </w:pPr>
      <w:r>
        <w:t xml:space="preserve">I am writing to express my interest in the Carpenter position at your esteemed organization in Brazil São Paulo. As a skilled and dedicated professional with over [X years] of experience in carpentry, I am eager to contribute my expertise to your team while embracing the unique opportunities that come with working in one of Latin America’s most dynamic cities. This Cover Letter outlines my qualifications, passion for craftsmanship, and how I align with the needs of your business in Brazil São Paulo.</w:t>
      </w:r>
    </w:p>
    <w:p>
      <w:pPr>
        <w:pStyle w:val="BodyText"/>
      </w:pPr>
      <w:r>
        <w:t xml:space="preserve">Throughout my career as a Carpenter, I have cultivated a deep understanding of both traditional and modern techniques in woodwork. My work spans residential, commercial, and industrial projects, where I have consistently delivered high-quality results that meet or exceed client expectations. In São Paulo—a city known for its rapid urban development and cultural diversity—my ability to adapt to local materials, architectural styles, and project requirements is a significant asset. Whether crafting intricate custom furniture or constructing durable structural elements, I approach every task with precision, creativity, and a commitment to excellence.</w:t>
      </w:r>
    </w:p>
    <w:p>
      <w:pPr>
        <w:pStyle w:val="BodyText"/>
      </w:pPr>
      <w:r>
        <w:t xml:space="preserve">The unique challenges of working in Brazil São Paulo have further refined my skills as a Carpenter. The city’s climate, which ranges from humid tropical conditions to seasonal variations, demands materials and methods that withstand environmental stressors. I have experience sourcing and working with locally available woods such as ipé, jacarandá, and mogno, which are prized for their durability and aesthetic appeal. Additionally, my familiarity with Brazilian building codes and safety standards ensures that all projects adhere to the highest regulatory requirements while maintaining a focus on innovation.</w:t>
      </w:r>
    </w:p>
    <w:p>
      <w:pPr>
        <w:pStyle w:val="BodyText"/>
      </w:pPr>
      <w:r>
        <w:t xml:space="preserve">What sets me apart as a Carpenter is my ability to blend technical expertise with a strong work ethic. I am proficient in using both traditional hand tools and advanced power equipment, allowing me to tackle projects of any scale. My attention to detail ensures that every cut, joint, and finish meets exacting standards, while my problem-solving skills enable me to navigate complex design challenges. For instance, during a recent project in São Paulo’s bustling downtown area, I collaborated with architects to create a custom wooden façade that harmonized with the building’s modern aesthetic. This experience reinforced my ability to balance artistic vision with practical execution.</w:t>
      </w:r>
    </w:p>
    <w:p>
      <w:pPr>
        <w:pStyle w:val="BodyText"/>
      </w:pPr>
      <w:r>
        <w:t xml:space="preserve">Beyond technical skills, I bring a collaborative mindset that aligns well with the values of any team in Brazil São Paulo. The construction industry in this region thrives on strong communication and cultural sensitivity, as projects often involve diverse stakeholders. My ability to work effectively with clients, subcontractors, and colleagues has been instrumental in fostering positive outcomes. I am particularly drawn to your company’s reputation for delivering quality work and prioritizing sustainability—a principle that resonates deeply with my own values as a Carpenter.</w:t>
      </w:r>
    </w:p>
    <w:p>
      <w:pPr>
        <w:pStyle w:val="BodyText"/>
      </w:pPr>
      <w:r>
        <w:t xml:space="preserve">In Brazil São Paulo, the demand for skilled carpenters is growing alongside the city’s expanding infrastructure. From luxury residential developments to commercial spaces, there is a clear need for professionals who can deliver both functionality and beauty. My background in [specific areas, e.g., cabinetry, furniture making, or construction] positions me to contribute meaningfully to your projects. I am especially interested in opportunities that allow me to work on innovative designs that reflect the city’s vibrant culture while adhering to strict quality standards.</w:t>
      </w:r>
    </w:p>
    <w:p>
      <w:pPr>
        <w:pStyle w:val="BodyText"/>
      </w:pPr>
      <w:r>
        <w:t xml:space="preserve">I am confident that my experience, dedication, and passion for carpentry make me a strong candidate for this role. I would welcome the opportunity to discuss how my skills can benefit your team in Brazil São Paulo. Thank you for considering my application. I look forward to the possibility of contributing to your company’s continued success.</w:t>
      </w:r>
    </w:p>
    <w:p>
      <w:pPr>
        <w:pStyle w:val="BodyText"/>
      </w:pPr>
      <w:r>
        <w:t xml:space="preserve">Sincerely,</w:t>
      </w:r>
      <w:r>
        <w:br/>
      </w:r>
      <w:r>
        <w:t xml:space="preserve">[Your Name]</w:t>
      </w:r>
    </w:p>
    <w:p>
      <w:pPr>
        <w:pStyle w:val="BodyText"/>
      </w:pPr>
      <w:r>
        <w:t xml:space="preserve">This Cover Letter is tailored for the Carpenter role in Brazil São Paulo, emphasizing technical expertise, cultural adaptability, and a commitment to quality craftsmanship.</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arpenter Position in Brazil São Paulo</dc:title>
  <dc:creator/>
  <dc:language>en</dc:language>
  <cp:keywords/>
  <dcterms:created xsi:type="dcterms:W3CDTF">2026-07-23T20:27:21Z</dcterms:created>
  <dcterms:modified xsi:type="dcterms:W3CDTF">2026-07-23T20:27:21Z</dcterms:modified>
</cp:coreProperties>
</file>

<file path=docProps/custom.xml><?xml version="1.0" encoding="utf-8"?>
<Properties xmlns="http://schemas.openxmlformats.org/officeDocument/2006/custom-properties" xmlns:vt="http://schemas.openxmlformats.org/officeDocument/2006/docPropsVTypes"/>
</file>